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0890258"/>
    <w:bookmarkEnd w:id="0"/>
    <w:p w14:paraId="42C28D75" w14:textId="77777777" w:rsidR="00E64509" w:rsidRDefault="00E64509" w:rsidP="00E6450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FFBCD0" wp14:editId="69FB4051">
                <wp:simplePos x="0" y="0"/>
                <wp:positionH relativeFrom="column">
                  <wp:posOffset>-72390</wp:posOffset>
                </wp:positionH>
                <wp:positionV relativeFrom="paragraph">
                  <wp:posOffset>241300</wp:posOffset>
                </wp:positionV>
                <wp:extent cx="6408420" cy="8945880"/>
                <wp:effectExtent l="19050" t="19050" r="11430" b="26670"/>
                <wp:wrapNone/>
                <wp:docPr id="3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8420" cy="8945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E00EA3" id="Rectangle 3" o:spid="_x0000_s1026" style="position:absolute;margin-left:-5.7pt;margin-top:19pt;width:504.6pt;height:70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" strokecolor="black [3213]" strokeweight="3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DF4B93" wp14:editId="1F6332AD">
                <wp:simplePos x="0" y="0"/>
                <wp:positionH relativeFrom="column">
                  <wp:posOffset>-308610</wp:posOffset>
                </wp:positionH>
                <wp:positionV relativeFrom="paragraph">
                  <wp:posOffset>27940</wp:posOffset>
                </wp:positionV>
                <wp:extent cx="6751320" cy="9372600"/>
                <wp:effectExtent l="19050" t="19050" r="11430" b="19050"/>
                <wp:wrapNone/>
                <wp:docPr id="3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51320" cy="937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accent6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F339ED" id="Rectangle 2" o:spid="_x0000_s1026" style="position:absolute;margin-left:-24.3pt;margin-top:2.2pt;width:531.6pt;height:73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" strokecolor="#538135 [2409]" strokeweight="3pt"/>
            </w:pict>
          </mc:Fallback>
        </mc:AlternateContent>
      </w:r>
      <w:r>
        <w:t xml:space="preserve">   </w:t>
      </w:r>
    </w:p>
    <w:p w14:paraId="3CB98EC1" w14:textId="77777777" w:rsidR="00E64509" w:rsidRDefault="00E64509" w:rsidP="00E6450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9BDC62" wp14:editId="656264A8">
                <wp:simplePos x="0" y="0"/>
                <wp:positionH relativeFrom="column">
                  <wp:posOffset>66040</wp:posOffset>
                </wp:positionH>
                <wp:positionV relativeFrom="paragraph">
                  <wp:posOffset>109855</wp:posOffset>
                </wp:positionV>
                <wp:extent cx="6096000" cy="8542020"/>
                <wp:effectExtent l="19050" t="19050" r="19050" b="11430"/>
                <wp:wrapNone/>
                <wp:docPr id="3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6000" cy="8542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accent3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E83C4" w14:textId="77777777" w:rsidR="00E64509" w:rsidRDefault="00E64509" w:rsidP="00E645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3B1D9A2" w14:textId="77777777" w:rsidR="00E64509" w:rsidRDefault="00E64509" w:rsidP="00E64509">
                            <w:pPr>
                              <w:jc w:val="center"/>
                              <w:rPr>
                                <w:rFonts w:ascii="Arial Black" w:hAnsi="Arial Black" w:cs="Times New Roman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 Black" w:hAnsi="Arial Black" w:cs="Times New Roman"/>
                                <w:b/>
                                <w:sz w:val="48"/>
                                <w:szCs w:val="48"/>
                              </w:rPr>
                              <w:t>MANGAUNG</w:t>
                            </w:r>
                          </w:p>
                          <w:p w14:paraId="48F6F71D" w14:textId="77777777" w:rsidR="00E64509" w:rsidRDefault="00E64509" w:rsidP="00E64509">
                            <w:pPr>
                              <w:jc w:val="center"/>
                              <w:rPr>
                                <w:rFonts w:ascii="Arial Black" w:hAnsi="Arial Black" w:cs="Times New Roman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 Black" w:hAnsi="Arial Black" w:cs="Times New Roman"/>
                                <w:b/>
                                <w:sz w:val="48"/>
                                <w:szCs w:val="48"/>
                              </w:rPr>
                              <w:t>METROPOLITAN MUNICIPALITY</w:t>
                            </w:r>
                          </w:p>
                          <w:p w14:paraId="4572F684" w14:textId="77777777" w:rsidR="00E64509" w:rsidRDefault="00E64509" w:rsidP="00E645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</w:pPr>
                          </w:p>
                          <w:p w14:paraId="6667FDC4" w14:textId="77777777" w:rsidR="00E64509" w:rsidRDefault="00E64509" w:rsidP="00E645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48"/>
                                <w:szCs w:val="48"/>
                                <w:lang w:val="en-US"/>
                              </w:rPr>
                              <w:drawing>
                                <wp:inline distT="0" distB="0" distL="0" distR="0" wp14:anchorId="703682EE" wp14:editId="7649D91F">
                                  <wp:extent cx="3150870" cy="1866900"/>
                                  <wp:effectExtent l="19050" t="0" r="0" b="0"/>
                                  <wp:docPr id="8" name="Picture 8" descr="MMM-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MMM-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52127" cy="18676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7101977" w14:textId="2FC168F0" w:rsidR="00E64509" w:rsidRPr="003872BE" w:rsidRDefault="003872BE" w:rsidP="003872B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CAPEX BOOKLET</w:t>
                            </w:r>
                          </w:p>
                          <w:p w14:paraId="4FADC977" w14:textId="34BF4DBE" w:rsidR="00E64509" w:rsidRDefault="00E64509" w:rsidP="00E64509">
                            <w:pPr>
                              <w:jc w:val="center"/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202</w:t>
                            </w:r>
                            <w:r w:rsidR="003E775B"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2</w:t>
                            </w:r>
                            <w:r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/2</w:t>
                            </w:r>
                            <w:r w:rsidR="003E775B"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3</w:t>
                            </w:r>
                            <w:r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 xml:space="preserve"> – 202</w:t>
                            </w:r>
                            <w:r w:rsidR="003E775B"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3</w:t>
                            </w:r>
                            <w:r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/2</w:t>
                            </w:r>
                            <w:r w:rsidR="003E775B"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5</w:t>
                            </w:r>
                          </w:p>
                          <w:p w14:paraId="5916AEE6" w14:textId="150DA212" w:rsidR="00E64509" w:rsidRDefault="00E64509" w:rsidP="00E64509">
                            <w:pPr>
                              <w:jc w:val="center"/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3</w:t>
                            </w:r>
                            <w:r w:rsidR="00824CEA"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0</w:t>
                            </w:r>
                            <w:r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824CEA"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JUNE</w:t>
                            </w:r>
                            <w:r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 xml:space="preserve"> 202</w:t>
                            </w:r>
                            <w:r w:rsidR="003E775B">
                              <w:rPr>
                                <w:rFonts w:ascii="Arial Black" w:hAnsi="Arial Black" w:cs="Times New Roman"/>
                                <w:b/>
                                <w:sz w:val="52"/>
                                <w:szCs w:val="52"/>
                              </w:rPr>
                              <w:t>2</w:t>
                            </w:r>
                          </w:p>
                          <w:p w14:paraId="56409122" w14:textId="77777777" w:rsidR="00E64509" w:rsidRDefault="00E64509" w:rsidP="00E64509"/>
                          <w:p w14:paraId="060CAE8E" w14:textId="77777777" w:rsidR="00E64509" w:rsidRDefault="00E64509" w:rsidP="00E6450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9BDC62" id="Rectangle 4" o:spid="_x0000_s1026" style="position:absolute;margin-left:5.2pt;margin-top:8.65pt;width:480pt;height:67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" strokecolor="#a5a5a5 [3206]" strokeweight="3pt">
                <v:textbox>
                  <w:txbxContent>
                    <w:p w14:paraId="3E1E83C4" w14:textId="77777777" w:rsidR="00E64509" w:rsidRDefault="00E64509" w:rsidP="00E6450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48"/>
                          <w:szCs w:val="48"/>
                        </w:rPr>
                      </w:pPr>
                    </w:p>
                    <w:p w14:paraId="33B1D9A2" w14:textId="77777777" w:rsidR="00E64509" w:rsidRDefault="00E64509" w:rsidP="00E64509">
                      <w:pPr>
                        <w:jc w:val="center"/>
                        <w:rPr>
                          <w:rFonts w:ascii="Arial Black" w:hAnsi="Arial Black" w:cs="Times New Roman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Arial Black" w:hAnsi="Arial Black" w:cs="Times New Roman"/>
                          <w:b/>
                          <w:sz w:val="48"/>
                          <w:szCs w:val="48"/>
                        </w:rPr>
                        <w:t>MANGAUNG</w:t>
                      </w:r>
                    </w:p>
                    <w:p w14:paraId="48F6F71D" w14:textId="77777777" w:rsidR="00E64509" w:rsidRDefault="00E64509" w:rsidP="00E64509">
                      <w:pPr>
                        <w:jc w:val="center"/>
                        <w:rPr>
                          <w:rFonts w:ascii="Arial Black" w:hAnsi="Arial Black" w:cs="Times New Roman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Arial Black" w:hAnsi="Arial Black" w:cs="Times New Roman"/>
                          <w:b/>
                          <w:sz w:val="48"/>
                          <w:szCs w:val="48"/>
                        </w:rPr>
                        <w:t>METROPOLITAN MUNICIPALITY</w:t>
                      </w:r>
                    </w:p>
                    <w:p w14:paraId="4572F684" w14:textId="77777777" w:rsidR="00E64509" w:rsidRDefault="00E64509" w:rsidP="00E64509">
                      <w:pPr>
                        <w:jc w:val="center"/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</w:pPr>
                    </w:p>
                    <w:p w14:paraId="6667FDC4" w14:textId="77777777" w:rsidR="00E64509" w:rsidRDefault="00E64509" w:rsidP="00E64509">
                      <w:pPr>
                        <w:jc w:val="center"/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48"/>
                          <w:szCs w:val="48"/>
                          <w:lang w:val="en-US"/>
                        </w:rPr>
                        <w:drawing>
                          <wp:inline distT="0" distB="0" distL="0" distR="0" wp14:anchorId="703682EE" wp14:editId="7649D91F">
                            <wp:extent cx="3150870" cy="1866900"/>
                            <wp:effectExtent l="19050" t="0" r="0" b="0"/>
                            <wp:docPr id="8" name="Picture 8" descr="MMM-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MMM-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52127" cy="18676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7101977" w14:textId="2FC168F0" w:rsidR="00E64509" w:rsidRPr="003872BE" w:rsidRDefault="003872BE" w:rsidP="003872BE">
                      <w:pPr>
                        <w:jc w:val="center"/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</w:pPr>
                      <w:r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CAPEX BOOKLET</w:t>
                      </w:r>
                    </w:p>
                    <w:p w14:paraId="4FADC977" w14:textId="34BF4DBE" w:rsidR="00E64509" w:rsidRDefault="00E64509" w:rsidP="00E64509">
                      <w:pPr>
                        <w:jc w:val="center"/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202</w:t>
                      </w:r>
                      <w:r w:rsidR="003E775B"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2</w:t>
                      </w:r>
                      <w:r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/2</w:t>
                      </w:r>
                      <w:r w:rsidR="003E775B"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3</w:t>
                      </w:r>
                      <w:r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 xml:space="preserve"> – 202</w:t>
                      </w:r>
                      <w:r w:rsidR="003E775B"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3</w:t>
                      </w:r>
                      <w:r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/2</w:t>
                      </w:r>
                      <w:r w:rsidR="003E775B"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5</w:t>
                      </w:r>
                    </w:p>
                    <w:p w14:paraId="5916AEE6" w14:textId="150DA212" w:rsidR="00E64509" w:rsidRDefault="00E64509" w:rsidP="00E64509">
                      <w:pPr>
                        <w:jc w:val="center"/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3</w:t>
                      </w:r>
                      <w:r w:rsidR="00824CEA"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0</w:t>
                      </w:r>
                      <w:r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 xml:space="preserve"> </w:t>
                      </w:r>
                      <w:r w:rsidR="00824CEA"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JUNE</w:t>
                      </w:r>
                      <w:r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 xml:space="preserve"> 202</w:t>
                      </w:r>
                      <w:r w:rsidR="003E775B">
                        <w:rPr>
                          <w:rFonts w:ascii="Arial Black" w:hAnsi="Arial Black" w:cs="Times New Roman"/>
                          <w:b/>
                          <w:sz w:val="52"/>
                          <w:szCs w:val="52"/>
                        </w:rPr>
                        <w:t>2</w:t>
                      </w:r>
                    </w:p>
                    <w:p w14:paraId="56409122" w14:textId="77777777" w:rsidR="00E64509" w:rsidRDefault="00E64509" w:rsidP="00E64509"/>
                    <w:p w14:paraId="060CAE8E" w14:textId="77777777" w:rsidR="00E64509" w:rsidRDefault="00E64509" w:rsidP="00E64509"/>
                  </w:txbxContent>
                </v:textbox>
              </v:rect>
            </w:pict>
          </mc:Fallback>
        </mc:AlternateContent>
      </w:r>
    </w:p>
    <w:p w14:paraId="35A6665E" w14:textId="77777777" w:rsidR="00E64509" w:rsidRDefault="00E64509" w:rsidP="00E64509"/>
    <w:p w14:paraId="4BB1FF56" w14:textId="77777777" w:rsidR="00E64509" w:rsidRDefault="00E64509" w:rsidP="00E64509"/>
    <w:p w14:paraId="069D6242" w14:textId="77777777" w:rsidR="00E64509" w:rsidRDefault="00E64509" w:rsidP="00E64509">
      <w:r>
        <w:t>+</w:t>
      </w:r>
    </w:p>
    <w:p w14:paraId="5ECF338C" w14:textId="77777777" w:rsidR="00E64509" w:rsidRDefault="00E64509" w:rsidP="00E64509"/>
    <w:p w14:paraId="4DF97D31" w14:textId="77777777" w:rsidR="00E64509" w:rsidRDefault="00E64509" w:rsidP="00E64509"/>
    <w:p w14:paraId="774499E3" w14:textId="77777777" w:rsidR="00E64509" w:rsidRDefault="00E64509" w:rsidP="00E64509"/>
    <w:p w14:paraId="1DD0988C" w14:textId="77777777" w:rsidR="00E64509" w:rsidRDefault="00E64509" w:rsidP="00E64509"/>
    <w:p w14:paraId="6678E8BB" w14:textId="77777777" w:rsidR="00E64509" w:rsidRDefault="00E64509" w:rsidP="00E64509"/>
    <w:p w14:paraId="47853EC7" w14:textId="77777777" w:rsidR="00E64509" w:rsidRDefault="00E64509" w:rsidP="00E64509"/>
    <w:p w14:paraId="5DC620E6" w14:textId="77777777" w:rsidR="00E64509" w:rsidRDefault="00E64509" w:rsidP="00E64509"/>
    <w:p w14:paraId="14E8F1C5" w14:textId="77777777" w:rsidR="00E64509" w:rsidRDefault="00E64509" w:rsidP="00E64509"/>
    <w:p w14:paraId="478FE0B7" w14:textId="77777777" w:rsidR="00E64509" w:rsidRDefault="00E64509" w:rsidP="00E64509"/>
    <w:p w14:paraId="75ACB7A0" w14:textId="77777777" w:rsidR="00E64509" w:rsidRDefault="00E64509" w:rsidP="00E64509"/>
    <w:p w14:paraId="7E0D6B95" w14:textId="77777777" w:rsidR="00E64509" w:rsidRDefault="00E64509" w:rsidP="00E64509"/>
    <w:p w14:paraId="63E53A13" w14:textId="77777777" w:rsidR="00E64509" w:rsidRDefault="00E64509" w:rsidP="00E64509"/>
    <w:p w14:paraId="6BF1C9FC" w14:textId="77777777" w:rsidR="00E64509" w:rsidRDefault="00E64509" w:rsidP="00E64509"/>
    <w:p w14:paraId="35DEB5A5" w14:textId="77777777" w:rsidR="00E64509" w:rsidRDefault="00E64509" w:rsidP="00E64509"/>
    <w:p w14:paraId="3BEB4067" w14:textId="77777777" w:rsidR="00E64509" w:rsidRDefault="00E64509" w:rsidP="00E64509"/>
    <w:p w14:paraId="4B127181" w14:textId="77777777" w:rsidR="00E64509" w:rsidRDefault="00E64509" w:rsidP="00E64509"/>
    <w:p w14:paraId="1D9943A6" w14:textId="77777777" w:rsidR="00E64509" w:rsidRDefault="00E64509" w:rsidP="00E64509"/>
    <w:p w14:paraId="1BC4EC5B" w14:textId="77777777" w:rsidR="00E64509" w:rsidRDefault="00E64509" w:rsidP="00E64509"/>
    <w:p w14:paraId="6CAC299C" w14:textId="77777777" w:rsidR="00E64509" w:rsidRDefault="00E64509" w:rsidP="00E64509"/>
    <w:p w14:paraId="23C53B9C" w14:textId="77777777" w:rsidR="00E64509" w:rsidRDefault="00E64509" w:rsidP="00E64509"/>
    <w:p w14:paraId="608CA5EA" w14:textId="77777777" w:rsidR="00E64509" w:rsidRDefault="00E64509" w:rsidP="00E64509"/>
    <w:p w14:paraId="0EC5DE79" w14:textId="77777777" w:rsidR="00E64509" w:rsidRDefault="00E64509" w:rsidP="00E64509"/>
    <w:p w14:paraId="57F480FA" w14:textId="4AFAC40E" w:rsidR="00E64509" w:rsidRDefault="00E64509" w:rsidP="00E6450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BC5EB2" wp14:editId="0A798B4F">
                <wp:simplePos x="0" y="0"/>
                <wp:positionH relativeFrom="column">
                  <wp:posOffset>237490</wp:posOffset>
                </wp:positionH>
                <wp:positionV relativeFrom="paragraph">
                  <wp:posOffset>-271780</wp:posOffset>
                </wp:positionV>
                <wp:extent cx="6416040" cy="518160"/>
                <wp:effectExtent l="0" t="0" r="3810" b="0"/>
                <wp:wrapNone/>
                <wp:docPr id="1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6040" cy="5181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1B736D" w14:textId="77777777" w:rsidR="00E64509" w:rsidRDefault="00E64509" w:rsidP="00E64509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MANGAUNG METROPOLITAN MUNICIPA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BC5EB2" id="Rectangle 5" o:spid="_x0000_s1027" style="position:absolute;margin-left:18.7pt;margin-top:-21.4pt;width:505.2pt;height:40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" fillcolor="white [3212]" stroked="f">
                <v:textbox>
                  <w:txbxContent>
                    <w:p w14:paraId="0A1B736D" w14:textId="77777777" w:rsidR="00E64509" w:rsidRDefault="00E64509" w:rsidP="00E64509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MANGAUNG METROPOLITAN MUNICIPALITY</w:t>
                      </w:r>
                    </w:p>
                  </w:txbxContent>
                </v:textbox>
              </v:rect>
            </w:pict>
          </mc:Fallback>
        </mc:AlternateContent>
      </w:r>
    </w:p>
    <w:p w14:paraId="5A04D96D" w14:textId="77777777" w:rsidR="00E64509" w:rsidRDefault="00E64509" w:rsidP="00E6450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71605F0" w14:textId="4371DF56" w:rsidR="00E64509" w:rsidRDefault="00C30B02" w:rsidP="00E64509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US"/>
        </w:rPr>
        <w:drawing>
          <wp:anchor distT="0" distB="0" distL="114300" distR="114300" simplePos="0" relativeHeight="251663360" behindDoc="1" locked="0" layoutInCell="1" allowOverlap="1" wp14:anchorId="0291B8BE" wp14:editId="57FF0855">
            <wp:simplePos x="0" y="0"/>
            <wp:positionH relativeFrom="column">
              <wp:posOffset>20320</wp:posOffset>
            </wp:positionH>
            <wp:positionV relativeFrom="paragraph">
              <wp:posOffset>0</wp:posOffset>
            </wp:positionV>
            <wp:extent cx="1234886" cy="978795"/>
            <wp:effectExtent l="0" t="0" r="3810" b="0"/>
            <wp:wrapTight wrapText="bothSides">
              <wp:wrapPolygon edited="0">
                <wp:start x="0" y="0"/>
                <wp:lineTo x="0" y="21025"/>
                <wp:lineTo x="21333" y="21025"/>
                <wp:lineTo x="21333" y="0"/>
                <wp:lineTo x="0" y="0"/>
              </wp:wrapPolygon>
            </wp:wrapTight>
            <wp:docPr id="260" name="Picture 1" descr="C:\MyFiles\Mangaung Letterheads\manguang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Files\Mangaung Letterheads\manguang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886" cy="978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648D61B" w14:textId="3499927E" w:rsidR="00E64509" w:rsidRDefault="00E64509" w:rsidP="00DC4C9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034A7712" w14:textId="77777777" w:rsidR="00E64509" w:rsidRDefault="00E64509" w:rsidP="00E64509">
      <w:pPr>
        <w:pStyle w:val="ListParagraph"/>
        <w:spacing w:after="0"/>
        <w:ind w:left="786"/>
        <w:jc w:val="both"/>
        <w:rPr>
          <w:rFonts w:ascii="Arial" w:hAnsi="Arial" w:cs="Arial"/>
          <w:sz w:val="20"/>
          <w:szCs w:val="20"/>
        </w:rPr>
      </w:pPr>
    </w:p>
    <w:p w14:paraId="2672DDAE" w14:textId="42AC1D4F" w:rsidR="00DC4C92" w:rsidRDefault="00DC4C92" w:rsidP="00DC4C92">
      <w:pPr>
        <w:jc w:val="center"/>
        <w:rPr>
          <w:b/>
          <w:sz w:val="24"/>
          <w:szCs w:val="24"/>
        </w:rPr>
      </w:pPr>
    </w:p>
    <w:p w14:paraId="5FED3664" w14:textId="77777777" w:rsidR="00523CD6" w:rsidRDefault="00523CD6" w:rsidP="00DC4C92">
      <w:pPr>
        <w:jc w:val="center"/>
        <w:rPr>
          <w:b/>
          <w:sz w:val="24"/>
          <w:szCs w:val="24"/>
        </w:rPr>
      </w:pPr>
    </w:p>
    <w:p w14:paraId="1FAF2B90" w14:textId="77777777" w:rsidR="00DC4C92" w:rsidRPr="0044072A" w:rsidRDefault="00DC4C92" w:rsidP="00350AD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PEX </w:t>
      </w:r>
      <w:r w:rsidRPr="0044072A">
        <w:rPr>
          <w:b/>
          <w:sz w:val="28"/>
          <w:szCs w:val="28"/>
        </w:rPr>
        <w:t>BUDGET PER VOTE</w:t>
      </w:r>
    </w:p>
    <w:p w14:paraId="1E26F481" w14:textId="77777777" w:rsidR="00DC4C92" w:rsidRDefault="00DC4C92" w:rsidP="00DC4C92"/>
    <w:p w14:paraId="577EAD63" w14:textId="32EE50BF" w:rsidR="00DC4C92" w:rsidRDefault="00C67C9F" w:rsidP="00DC4C92">
      <w:r w:rsidRPr="00C67C9F">
        <w:drawing>
          <wp:inline distT="0" distB="0" distL="0" distR="0" wp14:anchorId="6774EC6B" wp14:editId="1B6A83F6">
            <wp:extent cx="5762625" cy="2743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E9578" w14:textId="77777777" w:rsidR="00DC4C92" w:rsidRDefault="00DC4C92" w:rsidP="00DC4C92"/>
    <w:p w14:paraId="5D48E2A6" w14:textId="77777777" w:rsidR="00DC4C92" w:rsidRDefault="00DC4C92" w:rsidP="00DC4C92">
      <w:pPr>
        <w:rPr>
          <w:noProof/>
        </w:rPr>
      </w:pPr>
    </w:p>
    <w:p w14:paraId="502BF423" w14:textId="77777777" w:rsidR="00DC4C92" w:rsidRDefault="00DC4C92" w:rsidP="00DC4C92"/>
    <w:p w14:paraId="4141C9E4" w14:textId="77777777" w:rsidR="00DC4C92" w:rsidRDefault="00DC4C92" w:rsidP="00DC4C92"/>
    <w:p w14:paraId="0B86AE23" w14:textId="77777777" w:rsidR="00DC4C92" w:rsidRDefault="00DC4C92" w:rsidP="00DC4C92">
      <w:pPr>
        <w:sectPr w:rsidR="00DC4C92" w:rsidSect="00CD67B2">
          <w:footerReference w:type="default" r:id="rId10"/>
          <w:footerReference w:type="first" r:id="rId11"/>
          <w:pgSz w:w="11906" w:h="16838"/>
          <w:pgMar w:top="1418" w:right="1276" w:bottom="1559" w:left="1276" w:header="709" w:footer="709" w:gutter="0"/>
          <w:cols w:space="708"/>
          <w:titlePg/>
          <w:docGrid w:linePitch="360"/>
        </w:sectPr>
      </w:pPr>
    </w:p>
    <w:p w14:paraId="3B8E0EE8" w14:textId="7C257E67" w:rsidR="00DC4C92" w:rsidRDefault="00C67C9F" w:rsidP="00DC4C92">
      <w:r w:rsidRPr="00C67C9F">
        <w:lastRenderedPageBreak/>
        <w:drawing>
          <wp:inline distT="0" distB="0" distL="0" distR="0" wp14:anchorId="2B2EA275" wp14:editId="3884A0B2">
            <wp:extent cx="5939790" cy="587121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87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4C92">
        <w:br w:type="page"/>
      </w:r>
    </w:p>
    <w:p w14:paraId="53DE9E77" w14:textId="63E02188" w:rsidR="00DC4C92" w:rsidRDefault="00C67C9F" w:rsidP="00DC4C92">
      <w:r w:rsidRPr="00C67C9F">
        <w:lastRenderedPageBreak/>
        <w:drawing>
          <wp:inline distT="0" distB="0" distL="0" distR="0" wp14:anchorId="2F7DFFA7" wp14:editId="39A996A4">
            <wp:extent cx="5939790" cy="623888"/>
            <wp:effectExtent l="0" t="0" r="381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982" cy="624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2639" w:rsidRPr="00652639">
        <w:drawing>
          <wp:inline distT="0" distB="0" distL="0" distR="0" wp14:anchorId="7776E006" wp14:editId="6C2F7820">
            <wp:extent cx="5939790" cy="5132705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13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22050" w14:textId="1AEF7913" w:rsidR="00DC4C92" w:rsidRDefault="00652639" w:rsidP="00DC4C92">
      <w:r w:rsidRPr="00652639">
        <w:lastRenderedPageBreak/>
        <w:drawing>
          <wp:inline distT="0" distB="0" distL="0" distR="0" wp14:anchorId="77EEF3E6" wp14:editId="69E53C53">
            <wp:extent cx="5939790" cy="5969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2639">
        <w:drawing>
          <wp:inline distT="0" distB="0" distL="0" distR="0" wp14:anchorId="52F84112" wp14:editId="4C19F597">
            <wp:extent cx="5939790" cy="4674235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67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491DC" w14:textId="77777777" w:rsidR="00652639" w:rsidRDefault="00652639" w:rsidP="00DC4C92"/>
    <w:p w14:paraId="1B4E51D1" w14:textId="2A91D834" w:rsidR="00DC4C92" w:rsidRDefault="00DC4C92" w:rsidP="00DC4C92"/>
    <w:p w14:paraId="26A56D9C" w14:textId="2A756980" w:rsidR="00DC4C92" w:rsidRDefault="00652639" w:rsidP="00DC4C92">
      <w:r w:rsidRPr="00652639">
        <w:drawing>
          <wp:inline distT="0" distB="0" distL="0" distR="0" wp14:anchorId="7BAA5588" wp14:editId="72D3D204">
            <wp:extent cx="5939790" cy="253365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540" cy="253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AB35E" w14:textId="24D473C8" w:rsidR="00DC4C92" w:rsidRDefault="00FD57E5" w:rsidP="00DC4C92">
      <w:pPr>
        <w:rPr>
          <w:noProof/>
        </w:rPr>
      </w:pPr>
      <w:r w:rsidRPr="00FD57E5">
        <w:lastRenderedPageBreak/>
        <w:drawing>
          <wp:inline distT="0" distB="0" distL="0" distR="0" wp14:anchorId="52141964" wp14:editId="45640FFC">
            <wp:extent cx="5939790" cy="299085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40" cy="2991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78BA8" w14:textId="5A9AE0EB" w:rsidR="00DC4C92" w:rsidRPr="00DC4C92" w:rsidRDefault="00DC4C92" w:rsidP="00DC4C92"/>
    <w:p w14:paraId="02B37410" w14:textId="39783160" w:rsidR="00DC4C92" w:rsidRPr="00DC4C92" w:rsidRDefault="00DC4C92" w:rsidP="00DC4C92"/>
    <w:p w14:paraId="530B061E" w14:textId="68F6A05C" w:rsidR="00DC4C92" w:rsidRPr="00DC4C92" w:rsidRDefault="00DC4C92" w:rsidP="00DC4C92"/>
    <w:p w14:paraId="5872E61A" w14:textId="4AF256E0" w:rsidR="00DC4C92" w:rsidRPr="00DC4C92" w:rsidRDefault="00DC4C92" w:rsidP="00DC4C92"/>
    <w:p w14:paraId="4DFBAAA3" w14:textId="4ACE1232" w:rsidR="00DC4C92" w:rsidRDefault="00DC4C92" w:rsidP="00DC4C92">
      <w:pPr>
        <w:rPr>
          <w:noProof/>
        </w:rPr>
      </w:pPr>
    </w:p>
    <w:p w14:paraId="742E919C" w14:textId="77777777" w:rsidR="00DC4C92" w:rsidRDefault="00DC4C92" w:rsidP="00DC4C92">
      <w:pPr>
        <w:sectPr w:rsidR="00DC4C92" w:rsidSect="00C67C9F">
          <w:pgSz w:w="11906" w:h="16838"/>
          <w:pgMar w:top="1559" w:right="1276" w:bottom="1418" w:left="1276" w:header="709" w:footer="709" w:gutter="0"/>
          <w:cols w:space="708"/>
          <w:titlePg/>
          <w:docGrid w:linePitch="360"/>
        </w:sectPr>
      </w:pPr>
    </w:p>
    <w:p w14:paraId="1F6FF1BF" w14:textId="64117B22" w:rsidR="00DC4C92" w:rsidRDefault="00FD57E5" w:rsidP="00DC4C92">
      <w:r w:rsidRPr="00FD57E5">
        <w:lastRenderedPageBreak/>
        <w:drawing>
          <wp:inline distT="0" distB="0" distL="0" distR="0" wp14:anchorId="3491820A" wp14:editId="2B187371">
            <wp:extent cx="5676900" cy="8686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86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9E2A3" w14:textId="0DADB354" w:rsidR="00DC4C92" w:rsidRDefault="00DC4C92" w:rsidP="00DC4C92">
      <w:pPr>
        <w:tabs>
          <w:tab w:val="left" w:pos="4845"/>
        </w:tabs>
      </w:pPr>
    </w:p>
    <w:p w14:paraId="46EB471B" w14:textId="06905329" w:rsidR="00DC4C92" w:rsidRDefault="00B3086D" w:rsidP="00DC4C92">
      <w:pPr>
        <w:tabs>
          <w:tab w:val="left" w:pos="4845"/>
        </w:tabs>
        <w:sectPr w:rsidR="00DC4C92" w:rsidSect="00DC4C92">
          <w:pgSz w:w="11906" w:h="16838"/>
          <w:pgMar w:top="1418" w:right="1276" w:bottom="1559" w:left="1276" w:header="709" w:footer="709" w:gutter="0"/>
          <w:cols w:space="708"/>
          <w:titlePg/>
          <w:docGrid w:linePitch="360"/>
        </w:sectPr>
      </w:pPr>
      <w:r w:rsidRPr="00B3086D">
        <w:drawing>
          <wp:inline distT="0" distB="0" distL="0" distR="0" wp14:anchorId="2AD361CB" wp14:editId="0879D7EA">
            <wp:extent cx="5939790" cy="5652135"/>
            <wp:effectExtent l="0" t="0" r="381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65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C2903" w14:textId="5B63B576" w:rsidR="00DC4C92" w:rsidRDefault="00FD57E5" w:rsidP="00DC4C92">
      <w:pPr>
        <w:sectPr w:rsidR="00DC4C92" w:rsidSect="00DC4C92">
          <w:pgSz w:w="16838" w:h="11906" w:orient="landscape"/>
          <w:pgMar w:top="1276" w:right="1559" w:bottom="1276" w:left="1418" w:header="709" w:footer="709" w:gutter="0"/>
          <w:cols w:space="708"/>
          <w:titlePg/>
          <w:docGrid w:linePitch="360"/>
        </w:sectPr>
      </w:pPr>
      <w:r w:rsidRPr="00FD57E5">
        <w:lastRenderedPageBreak/>
        <w:drawing>
          <wp:inline distT="0" distB="0" distL="0" distR="0" wp14:anchorId="0530E8A2" wp14:editId="442F0871">
            <wp:extent cx="8420100" cy="3848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0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1DA6C" w14:textId="44E6DDBE" w:rsidR="00DC4C92" w:rsidRDefault="00BE4713" w:rsidP="00DC4C92">
      <w:r w:rsidRPr="00BE4713">
        <w:lastRenderedPageBreak/>
        <w:drawing>
          <wp:inline distT="0" distB="0" distL="0" distR="0" wp14:anchorId="7F3774A5" wp14:editId="5B851E0B">
            <wp:extent cx="8801735" cy="343376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3404" cy="343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4C92" w:rsidRPr="00D33576">
        <w:t xml:space="preserve"> </w:t>
      </w:r>
      <w:r w:rsidR="00DC4C92">
        <w:br w:type="page"/>
      </w:r>
    </w:p>
    <w:p w14:paraId="02651DDB" w14:textId="76D2A229" w:rsidR="00DC4C92" w:rsidRDefault="00DC4C92" w:rsidP="00DC4C92">
      <w:r>
        <w:rPr>
          <w:noProof/>
        </w:rPr>
        <w:lastRenderedPageBreak/>
        <w:t xml:space="preserve"> </w:t>
      </w:r>
      <w:r w:rsidR="00BE4713" w:rsidRPr="00BE4713">
        <w:drawing>
          <wp:inline distT="0" distB="0" distL="0" distR="0" wp14:anchorId="4D663C30" wp14:editId="5F311CC9">
            <wp:extent cx="8705850" cy="593979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6172" cy="594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D918C" w14:textId="329B88E0" w:rsidR="00160A0E" w:rsidRDefault="00BE4713" w:rsidP="00DC4C92">
      <w:r w:rsidRPr="00BE4713">
        <w:lastRenderedPageBreak/>
        <w:drawing>
          <wp:inline distT="0" distB="0" distL="0" distR="0" wp14:anchorId="65852DB4" wp14:editId="05EAEB9C">
            <wp:extent cx="8753475" cy="5939790"/>
            <wp:effectExtent l="0" t="0" r="952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3793" cy="5940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70C02" w14:textId="3AAFD202" w:rsidR="00DC4C92" w:rsidRDefault="00BE4713" w:rsidP="00DC4C92">
      <w:r w:rsidRPr="00BE4713">
        <w:lastRenderedPageBreak/>
        <w:drawing>
          <wp:inline distT="0" distB="0" distL="0" distR="0" wp14:anchorId="6AFFF133" wp14:editId="1A85FBDA">
            <wp:extent cx="8801735" cy="3471863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3451" cy="34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4C92">
        <w:br w:type="page"/>
      </w:r>
    </w:p>
    <w:p w14:paraId="06B522E6" w14:textId="4E11C51B" w:rsidR="00DC4C92" w:rsidRDefault="0043567B" w:rsidP="00DC4C92">
      <w:r w:rsidRPr="0043567B">
        <w:lastRenderedPageBreak/>
        <w:drawing>
          <wp:inline distT="0" distB="0" distL="0" distR="0" wp14:anchorId="13B133C2" wp14:editId="7CFEAE5F">
            <wp:extent cx="8953500" cy="546163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818" cy="5461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4C92">
        <w:br w:type="page"/>
      </w:r>
    </w:p>
    <w:p w14:paraId="6E088C98" w14:textId="6CB2B231" w:rsidR="00DC4C92" w:rsidRDefault="0043567B" w:rsidP="00DC4C92">
      <w:r w:rsidRPr="0043567B">
        <w:lastRenderedPageBreak/>
        <w:drawing>
          <wp:inline distT="0" distB="0" distL="0" distR="0" wp14:anchorId="42286726" wp14:editId="48053D84">
            <wp:extent cx="8977312" cy="5939790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7951" cy="594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C991A" w14:textId="4C3AFBB7" w:rsidR="00DC4C92" w:rsidRDefault="002A46ED" w:rsidP="00DC4C92">
      <w:r w:rsidRPr="002A46ED">
        <w:lastRenderedPageBreak/>
        <w:drawing>
          <wp:inline distT="0" distB="0" distL="0" distR="0" wp14:anchorId="6EB5FF6A" wp14:editId="2D52BAF0">
            <wp:extent cx="8886824" cy="4929188"/>
            <wp:effectExtent l="0" t="0" r="0" b="50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34" cy="493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4C92">
        <w:br w:type="page"/>
      </w:r>
    </w:p>
    <w:p w14:paraId="538A848A" w14:textId="34D83EBA" w:rsidR="00DC4C92" w:rsidRDefault="002A46ED" w:rsidP="00DC4C92">
      <w:r w:rsidRPr="002A46ED">
        <w:lastRenderedPageBreak/>
        <w:drawing>
          <wp:inline distT="0" distB="0" distL="0" distR="0" wp14:anchorId="7DDDF3A7" wp14:editId="7C9643D9">
            <wp:extent cx="9172575" cy="520065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2575" cy="520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18EC0" w14:textId="6AD9D6B0" w:rsidR="0054271E" w:rsidRDefault="00CA0A3D" w:rsidP="00DC4C92">
      <w:r w:rsidRPr="00CA0A3D">
        <w:lastRenderedPageBreak/>
        <w:drawing>
          <wp:inline distT="0" distB="0" distL="0" distR="0" wp14:anchorId="5D9BA283" wp14:editId="1114B01F">
            <wp:extent cx="8801735" cy="28956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173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6E0A6" w14:textId="10588C73" w:rsidR="00DC4C92" w:rsidRDefault="00DC4C92" w:rsidP="00DC4C92">
      <w:r>
        <w:br w:type="page"/>
      </w:r>
      <w:r w:rsidR="00CA0A3D" w:rsidRPr="00CA0A3D">
        <w:lastRenderedPageBreak/>
        <w:drawing>
          <wp:inline distT="0" distB="0" distL="0" distR="0" wp14:anchorId="2C3894D1" wp14:editId="700836FE">
            <wp:extent cx="9034145" cy="55911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5310" cy="5591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3C83DBEF" w14:textId="4AF71A10" w:rsidR="00E64509" w:rsidRPr="00DC4C92" w:rsidRDefault="008A753A" w:rsidP="008A753A">
      <w:r w:rsidRPr="008A753A">
        <w:lastRenderedPageBreak/>
        <w:drawing>
          <wp:inline distT="0" distB="0" distL="0" distR="0" wp14:anchorId="40BB14E8" wp14:editId="2D2A1F7B">
            <wp:extent cx="8801735" cy="41554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1735" cy="415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753A">
        <w:lastRenderedPageBreak/>
        <w:drawing>
          <wp:inline distT="0" distB="0" distL="0" distR="0" wp14:anchorId="0E1186B6" wp14:editId="190037FF">
            <wp:extent cx="8801735" cy="398145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3154" cy="398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753A">
        <w:lastRenderedPageBreak/>
        <w:drawing>
          <wp:inline distT="0" distB="0" distL="0" distR="0" wp14:anchorId="055EA0CE" wp14:editId="1D0C8116">
            <wp:extent cx="9058275" cy="2400300"/>
            <wp:effectExtent l="0" t="0" r="952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030" cy="240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753A">
        <w:lastRenderedPageBreak/>
        <w:drawing>
          <wp:inline distT="0" distB="0" distL="0" distR="0" wp14:anchorId="3937748B" wp14:editId="66CB698D">
            <wp:extent cx="8877300" cy="389572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8080" cy="3896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753A">
        <w:lastRenderedPageBreak/>
        <w:drawing>
          <wp:inline distT="0" distB="0" distL="0" distR="0" wp14:anchorId="40DE3854" wp14:editId="3FEEFC19">
            <wp:extent cx="8991600" cy="5822315"/>
            <wp:effectExtent l="0" t="0" r="0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2242" cy="5822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64509" w:rsidRPr="00DC4C92" w:rsidSect="00DC4C92">
      <w:pgSz w:w="16838" w:h="11906" w:orient="landscape"/>
      <w:pgMar w:top="1276" w:right="1559" w:bottom="1276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95438" w14:textId="77777777" w:rsidR="002A36B0" w:rsidRDefault="002A36B0">
      <w:pPr>
        <w:spacing w:after="0" w:line="240" w:lineRule="auto"/>
      </w:pPr>
      <w:r>
        <w:separator/>
      </w:r>
    </w:p>
  </w:endnote>
  <w:endnote w:type="continuationSeparator" w:id="0">
    <w:p w14:paraId="66B6CD1F" w14:textId="77777777" w:rsidR="002A36B0" w:rsidRDefault="002A3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DFDB6" w14:textId="77777777" w:rsidR="003A5D30" w:rsidRPr="00190815" w:rsidRDefault="00F45B08">
    <w:pPr>
      <w:pStyle w:val="Footer"/>
      <w:jc w:val="center"/>
    </w:pPr>
    <w:r w:rsidRPr="00190815">
      <w:t xml:space="preserve">Page </w:t>
    </w:r>
    <w:r w:rsidRPr="00190815">
      <w:fldChar w:fldCharType="begin"/>
    </w:r>
    <w:r w:rsidRPr="00190815">
      <w:instrText xml:space="preserve"> PAGE  \* Arabic  \* MERGEFORMAT </w:instrText>
    </w:r>
    <w:r w:rsidRPr="00190815">
      <w:fldChar w:fldCharType="separate"/>
    </w:r>
    <w:r w:rsidRPr="00190815">
      <w:rPr>
        <w:noProof/>
      </w:rPr>
      <w:t>2</w:t>
    </w:r>
    <w:r w:rsidRPr="00190815">
      <w:fldChar w:fldCharType="end"/>
    </w:r>
    <w:r w:rsidRPr="00190815">
      <w:t xml:space="preserve"> of </w:t>
    </w:r>
    <w:r w:rsidR="009E40CD">
      <w:rPr>
        <w:noProof/>
      </w:rPr>
      <w:fldChar w:fldCharType="begin"/>
    </w:r>
    <w:r w:rsidR="009E40CD">
      <w:rPr>
        <w:noProof/>
      </w:rPr>
      <w:instrText xml:space="preserve"> NUMPAGES  \* Arabic  \* MERGEFORMAT </w:instrText>
    </w:r>
    <w:r w:rsidR="009E40CD">
      <w:rPr>
        <w:noProof/>
      </w:rPr>
      <w:fldChar w:fldCharType="separate"/>
    </w:r>
    <w:r w:rsidRPr="00190815">
      <w:rPr>
        <w:noProof/>
      </w:rPr>
      <w:t>2</w:t>
    </w:r>
    <w:r w:rsidR="009E40CD">
      <w:rPr>
        <w:noProof/>
      </w:rPr>
      <w:fldChar w:fldCharType="end"/>
    </w:r>
  </w:p>
  <w:p w14:paraId="0D1AE13F" w14:textId="77777777" w:rsidR="003A5D30" w:rsidRDefault="008A75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F3C30" w14:textId="77777777" w:rsidR="003A5D30" w:rsidRDefault="00F45B08">
    <w:pPr>
      <w:pStyle w:val="Footer"/>
      <w:jc w:val="center"/>
      <w:rPr>
        <w:color w:val="4472C4" w:themeColor="accent1"/>
      </w:rPr>
    </w:pPr>
    <w:r w:rsidRPr="00770B64">
      <w:t xml:space="preserve">Page </w:t>
    </w:r>
    <w:r w:rsidRPr="00770B64">
      <w:fldChar w:fldCharType="begin"/>
    </w:r>
    <w:r w:rsidRPr="00770B64">
      <w:instrText xml:space="preserve"> PAGE  \* Arabic  \* MERGEFORMAT </w:instrText>
    </w:r>
    <w:r w:rsidRPr="00770B64">
      <w:fldChar w:fldCharType="separate"/>
    </w:r>
    <w:r w:rsidRPr="00770B64">
      <w:rPr>
        <w:noProof/>
      </w:rPr>
      <w:t>2</w:t>
    </w:r>
    <w:r w:rsidRPr="00770B64">
      <w:fldChar w:fldCharType="end"/>
    </w:r>
    <w:r w:rsidRPr="00770B64">
      <w:t xml:space="preserve"> of </w:t>
    </w:r>
    <w:r w:rsidR="009E40CD">
      <w:rPr>
        <w:noProof/>
      </w:rPr>
      <w:fldChar w:fldCharType="begin"/>
    </w:r>
    <w:r w:rsidR="009E40CD">
      <w:rPr>
        <w:noProof/>
      </w:rPr>
      <w:instrText xml:space="preserve"> NUMPAGES  \* Arabic  \* MERGEFORMAT </w:instrText>
    </w:r>
    <w:r w:rsidR="009E40CD">
      <w:rPr>
        <w:noProof/>
      </w:rPr>
      <w:fldChar w:fldCharType="separate"/>
    </w:r>
    <w:r w:rsidRPr="00770B64">
      <w:rPr>
        <w:noProof/>
      </w:rPr>
      <w:t>2</w:t>
    </w:r>
    <w:r w:rsidR="009E40CD">
      <w:rPr>
        <w:noProof/>
      </w:rPr>
      <w:fldChar w:fldCharType="end"/>
    </w:r>
  </w:p>
  <w:p w14:paraId="40A4C4EB" w14:textId="77777777" w:rsidR="003A5D30" w:rsidRDefault="008A75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56E03" w14:textId="77777777" w:rsidR="002A36B0" w:rsidRDefault="002A36B0">
      <w:pPr>
        <w:spacing w:after="0" w:line="240" w:lineRule="auto"/>
      </w:pPr>
      <w:r>
        <w:separator/>
      </w:r>
    </w:p>
  </w:footnote>
  <w:footnote w:type="continuationSeparator" w:id="0">
    <w:p w14:paraId="73497B5C" w14:textId="77777777" w:rsidR="002A36B0" w:rsidRDefault="002A36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271F"/>
    <w:multiLevelType w:val="hybridMultilevel"/>
    <w:tmpl w:val="9E0EEF3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05C9C"/>
    <w:multiLevelType w:val="hybridMultilevel"/>
    <w:tmpl w:val="20DCF6D4"/>
    <w:lvl w:ilvl="0" w:tplc="BDCE25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EEEA1E5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1CC24A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3501C0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D3EDD2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9A0681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08C085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71AA09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8264A93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" w15:restartNumberingAfterBreak="0">
    <w:nsid w:val="03DA6471"/>
    <w:multiLevelType w:val="hybridMultilevel"/>
    <w:tmpl w:val="EA22DFC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36DDD"/>
    <w:multiLevelType w:val="hybridMultilevel"/>
    <w:tmpl w:val="529CA8BC"/>
    <w:lvl w:ilvl="0" w:tplc="4EDA8B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D6A89"/>
    <w:multiLevelType w:val="multilevel"/>
    <w:tmpl w:val="5518FC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B5E3574"/>
    <w:multiLevelType w:val="hybridMultilevel"/>
    <w:tmpl w:val="B246C22A"/>
    <w:lvl w:ilvl="0" w:tplc="1F54385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92B6B"/>
    <w:multiLevelType w:val="hybridMultilevel"/>
    <w:tmpl w:val="BA4A1A3C"/>
    <w:lvl w:ilvl="0" w:tplc="04090017">
      <w:start w:val="1"/>
      <w:numFmt w:val="lowerLetter"/>
      <w:lvlText w:val="%1)"/>
      <w:lvlJc w:val="left"/>
      <w:pPr>
        <w:ind w:left="1995" w:hanging="360"/>
      </w:pPr>
    </w:lvl>
    <w:lvl w:ilvl="1" w:tplc="04090019" w:tentative="1">
      <w:start w:val="1"/>
      <w:numFmt w:val="lowerLetter"/>
      <w:lvlText w:val="%2."/>
      <w:lvlJc w:val="left"/>
      <w:pPr>
        <w:ind w:left="2715" w:hanging="360"/>
      </w:pPr>
    </w:lvl>
    <w:lvl w:ilvl="2" w:tplc="0409001B" w:tentative="1">
      <w:start w:val="1"/>
      <w:numFmt w:val="lowerRoman"/>
      <w:lvlText w:val="%3."/>
      <w:lvlJc w:val="right"/>
      <w:pPr>
        <w:ind w:left="3435" w:hanging="180"/>
      </w:pPr>
    </w:lvl>
    <w:lvl w:ilvl="3" w:tplc="0409000F" w:tentative="1">
      <w:start w:val="1"/>
      <w:numFmt w:val="decimal"/>
      <w:lvlText w:val="%4."/>
      <w:lvlJc w:val="left"/>
      <w:pPr>
        <w:ind w:left="4155" w:hanging="360"/>
      </w:pPr>
    </w:lvl>
    <w:lvl w:ilvl="4" w:tplc="04090019" w:tentative="1">
      <w:start w:val="1"/>
      <w:numFmt w:val="lowerLetter"/>
      <w:lvlText w:val="%5."/>
      <w:lvlJc w:val="left"/>
      <w:pPr>
        <w:ind w:left="4875" w:hanging="360"/>
      </w:pPr>
    </w:lvl>
    <w:lvl w:ilvl="5" w:tplc="0409001B" w:tentative="1">
      <w:start w:val="1"/>
      <w:numFmt w:val="lowerRoman"/>
      <w:lvlText w:val="%6."/>
      <w:lvlJc w:val="right"/>
      <w:pPr>
        <w:ind w:left="5595" w:hanging="180"/>
      </w:pPr>
    </w:lvl>
    <w:lvl w:ilvl="6" w:tplc="0409000F" w:tentative="1">
      <w:start w:val="1"/>
      <w:numFmt w:val="decimal"/>
      <w:lvlText w:val="%7."/>
      <w:lvlJc w:val="left"/>
      <w:pPr>
        <w:ind w:left="6315" w:hanging="360"/>
      </w:pPr>
    </w:lvl>
    <w:lvl w:ilvl="7" w:tplc="04090019" w:tentative="1">
      <w:start w:val="1"/>
      <w:numFmt w:val="lowerLetter"/>
      <w:lvlText w:val="%8."/>
      <w:lvlJc w:val="left"/>
      <w:pPr>
        <w:ind w:left="7035" w:hanging="360"/>
      </w:pPr>
    </w:lvl>
    <w:lvl w:ilvl="8" w:tplc="0409001B" w:tentative="1">
      <w:start w:val="1"/>
      <w:numFmt w:val="lowerRoman"/>
      <w:lvlText w:val="%9."/>
      <w:lvlJc w:val="right"/>
      <w:pPr>
        <w:ind w:left="7755" w:hanging="180"/>
      </w:pPr>
    </w:lvl>
  </w:abstractNum>
  <w:abstractNum w:abstractNumId="7" w15:restartNumberingAfterBreak="0">
    <w:nsid w:val="11841E31"/>
    <w:multiLevelType w:val="hybridMultilevel"/>
    <w:tmpl w:val="753CEB58"/>
    <w:lvl w:ilvl="0" w:tplc="3B220DC2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A1574E"/>
    <w:multiLevelType w:val="hybridMultilevel"/>
    <w:tmpl w:val="686A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D3E4A"/>
    <w:multiLevelType w:val="hybridMultilevel"/>
    <w:tmpl w:val="DBFCFB0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080137"/>
    <w:multiLevelType w:val="hybridMultilevel"/>
    <w:tmpl w:val="B7F00AF0"/>
    <w:lvl w:ilvl="0" w:tplc="1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E27365"/>
    <w:multiLevelType w:val="hybridMultilevel"/>
    <w:tmpl w:val="73A0302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DC5D8D"/>
    <w:multiLevelType w:val="hybridMultilevel"/>
    <w:tmpl w:val="5BD09218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36B5E"/>
    <w:multiLevelType w:val="hybridMultilevel"/>
    <w:tmpl w:val="442E26C4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4304D9"/>
    <w:multiLevelType w:val="hybridMultilevel"/>
    <w:tmpl w:val="39C49322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755201"/>
    <w:multiLevelType w:val="hybridMultilevel"/>
    <w:tmpl w:val="55A64300"/>
    <w:lvl w:ilvl="0" w:tplc="A4CCD6E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E622FE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17E14A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9105C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3864FB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506B65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9600C7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39411B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D30A8D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6" w15:restartNumberingAfterBreak="0">
    <w:nsid w:val="2490715A"/>
    <w:multiLevelType w:val="hybridMultilevel"/>
    <w:tmpl w:val="D5909A30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1C63BF"/>
    <w:multiLevelType w:val="hybridMultilevel"/>
    <w:tmpl w:val="16E0DF64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6E2805"/>
    <w:multiLevelType w:val="hybridMultilevel"/>
    <w:tmpl w:val="76E4AE0E"/>
    <w:lvl w:ilvl="0" w:tplc="0409001B">
      <w:start w:val="1"/>
      <w:numFmt w:val="lowerRoman"/>
      <w:lvlText w:val="%1."/>
      <w:lvlJc w:val="righ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283F30F8"/>
    <w:multiLevelType w:val="hybridMultilevel"/>
    <w:tmpl w:val="4D705724"/>
    <w:lvl w:ilvl="0" w:tplc="974850A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9165E4B"/>
    <w:multiLevelType w:val="hybridMultilevel"/>
    <w:tmpl w:val="3E9668B4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BB21241"/>
    <w:multiLevelType w:val="hybridMultilevel"/>
    <w:tmpl w:val="DF60E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C90471B"/>
    <w:multiLevelType w:val="hybridMultilevel"/>
    <w:tmpl w:val="0D34C150"/>
    <w:lvl w:ilvl="0" w:tplc="3B220DC2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2D64C6"/>
    <w:multiLevelType w:val="hybridMultilevel"/>
    <w:tmpl w:val="D61EEE18"/>
    <w:lvl w:ilvl="0" w:tplc="1C090003">
      <w:start w:val="1"/>
      <w:numFmt w:val="bullet"/>
      <w:lvlText w:val="o"/>
      <w:lvlJc w:val="left"/>
      <w:pPr>
        <w:ind w:left="1005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4" w15:restartNumberingAfterBreak="0">
    <w:nsid w:val="2D4F75E3"/>
    <w:multiLevelType w:val="hybridMultilevel"/>
    <w:tmpl w:val="C004F658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2D666681"/>
    <w:multiLevelType w:val="hybridMultilevel"/>
    <w:tmpl w:val="6714F4E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0B14105"/>
    <w:multiLevelType w:val="multilevel"/>
    <w:tmpl w:val="AE44EE8A"/>
    <w:lvl w:ilvl="0">
      <w:start w:val="23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6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04" w:hanging="720"/>
      </w:pPr>
      <w:rPr>
        <w:rFonts w:hint="default"/>
        <w:i w:val="0"/>
        <w:iCs w:val="0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319975FD"/>
    <w:multiLevelType w:val="hybridMultilevel"/>
    <w:tmpl w:val="6C5CA0CC"/>
    <w:lvl w:ilvl="0" w:tplc="488ED51C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330754A"/>
    <w:multiLevelType w:val="hybridMultilevel"/>
    <w:tmpl w:val="E03C0752"/>
    <w:lvl w:ilvl="0" w:tplc="22C2ED1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B253F5"/>
    <w:multiLevelType w:val="hybridMultilevel"/>
    <w:tmpl w:val="8E746554"/>
    <w:lvl w:ilvl="0" w:tplc="FFD66C34">
      <w:start w:val="1"/>
      <w:numFmt w:val="decimal"/>
      <w:pStyle w:val="Style1"/>
      <w:lvlText w:val="%1."/>
      <w:lvlJc w:val="left"/>
      <w:pPr>
        <w:ind w:left="940" w:hanging="580"/>
      </w:pPr>
      <w:rPr>
        <w:rFonts w:hint="default"/>
      </w:rPr>
    </w:lvl>
    <w:lvl w:ilvl="1" w:tplc="1C09000F">
      <w:start w:val="1"/>
      <w:numFmt w:val="decimal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717C36"/>
    <w:multiLevelType w:val="hybridMultilevel"/>
    <w:tmpl w:val="CFDCB10E"/>
    <w:lvl w:ilvl="0" w:tplc="1F54385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014325"/>
    <w:multiLevelType w:val="multilevel"/>
    <w:tmpl w:val="762854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2" w15:restartNumberingAfterBreak="0">
    <w:nsid w:val="3C670DCA"/>
    <w:multiLevelType w:val="multilevel"/>
    <w:tmpl w:val="768EBEF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3" w15:restartNumberingAfterBreak="0">
    <w:nsid w:val="3CA4156E"/>
    <w:multiLevelType w:val="hybridMultilevel"/>
    <w:tmpl w:val="C6E4C072"/>
    <w:lvl w:ilvl="0" w:tplc="6AD03046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-1080" w:hanging="360"/>
      </w:pPr>
    </w:lvl>
    <w:lvl w:ilvl="2" w:tplc="1C09001B" w:tentative="1">
      <w:start w:val="1"/>
      <w:numFmt w:val="lowerRoman"/>
      <w:lvlText w:val="%3."/>
      <w:lvlJc w:val="right"/>
      <w:pPr>
        <w:ind w:left="-360" w:hanging="180"/>
      </w:pPr>
    </w:lvl>
    <w:lvl w:ilvl="3" w:tplc="1C09000F" w:tentative="1">
      <w:start w:val="1"/>
      <w:numFmt w:val="decimal"/>
      <w:lvlText w:val="%4."/>
      <w:lvlJc w:val="left"/>
      <w:pPr>
        <w:ind w:left="360" w:hanging="360"/>
      </w:pPr>
    </w:lvl>
    <w:lvl w:ilvl="4" w:tplc="1C090019" w:tentative="1">
      <w:start w:val="1"/>
      <w:numFmt w:val="lowerLetter"/>
      <w:lvlText w:val="%5."/>
      <w:lvlJc w:val="left"/>
      <w:pPr>
        <w:ind w:left="1080" w:hanging="360"/>
      </w:pPr>
    </w:lvl>
    <w:lvl w:ilvl="5" w:tplc="1C09001B" w:tentative="1">
      <w:start w:val="1"/>
      <w:numFmt w:val="lowerRoman"/>
      <w:lvlText w:val="%6."/>
      <w:lvlJc w:val="right"/>
      <w:pPr>
        <w:ind w:left="1800" w:hanging="180"/>
      </w:pPr>
    </w:lvl>
    <w:lvl w:ilvl="6" w:tplc="1C09000F" w:tentative="1">
      <w:start w:val="1"/>
      <w:numFmt w:val="decimal"/>
      <w:lvlText w:val="%7."/>
      <w:lvlJc w:val="left"/>
      <w:pPr>
        <w:ind w:left="2520" w:hanging="360"/>
      </w:pPr>
    </w:lvl>
    <w:lvl w:ilvl="7" w:tplc="1C090019" w:tentative="1">
      <w:start w:val="1"/>
      <w:numFmt w:val="lowerLetter"/>
      <w:lvlText w:val="%8."/>
      <w:lvlJc w:val="left"/>
      <w:pPr>
        <w:ind w:left="3240" w:hanging="360"/>
      </w:pPr>
    </w:lvl>
    <w:lvl w:ilvl="8" w:tplc="1C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34" w15:restartNumberingAfterBreak="0">
    <w:nsid w:val="40EF4996"/>
    <w:multiLevelType w:val="hybridMultilevel"/>
    <w:tmpl w:val="0BA4F40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16D22A5"/>
    <w:multiLevelType w:val="hybridMultilevel"/>
    <w:tmpl w:val="00E4ABCA"/>
    <w:lvl w:ilvl="0" w:tplc="F1BEBBAE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429F1C07"/>
    <w:multiLevelType w:val="multilevel"/>
    <w:tmpl w:val="F5B842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79E4110"/>
    <w:multiLevelType w:val="hybridMultilevel"/>
    <w:tmpl w:val="6B72522A"/>
    <w:lvl w:ilvl="0" w:tplc="98B02BAA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E46F82"/>
    <w:multiLevelType w:val="hybridMultilevel"/>
    <w:tmpl w:val="F0AE0702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D3C2DE4"/>
    <w:multiLevelType w:val="hybridMultilevel"/>
    <w:tmpl w:val="34B44BA6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E20558D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54256234"/>
    <w:multiLevelType w:val="hybridMultilevel"/>
    <w:tmpl w:val="7806E09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58E055C8"/>
    <w:multiLevelType w:val="hybridMultilevel"/>
    <w:tmpl w:val="5ABC39D2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204D02"/>
    <w:multiLevelType w:val="hybridMultilevel"/>
    <w:tmpl w:val="F952773C"/>
    <w:lvl w:ilvl="0" w:tplc="5C72F6C6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5AFB21C9"/>
    <w:multiLevelType w:val="multilevel"/>
    <w:tmpl w:val="A75E3A42"/>
    <w:lvl w:ilvl="0">
      <w:start w:val="5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4" w:hanging="44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2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45" w15:restartNumberingAfterBreak="0">
    <w:nsid w:val="5C9E73C8"/>
    <w:multiLevelType w:val="hybridMultilevel"/>
    <w:tmpl w:val="11043556"/>
    <w:lvl w:ilvl="0" w:tplc="0B2859B4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E286ED5"/>
    <w:multiLevelType w:val="multilevel"/>
    <w:tmpl w:val="6DDE35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7" w15:restartNumberingAfterBreak="0">
    <w:nsid w:val="5F382D8F"/>
    <w:multiLevelType w:val="hybridMultilevel"/>
    <w:tmpl w:val="880CCA3C"/>
    <w:lvl w:ilvl="0" w:tplc="DBC0F76C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8" w15:restartNumberingAfterBreak="0">
    <w:nsid w:val="61471940"/>
    <w:multiLevelType w:val="hybridMultilevel"/>
    <w:tmpl w:val="B5F655B4"/>
    <w:lvl w:ilvl="0" w:tplc="1C090015">
      <w:start w:val="1"/>
      <w:numFmt w:val="upperLetter"/>
      <w:lvlText w:val="%1."/>
      <w:lvlJc w:val="left"/>
      <w:pPr>
        <w:ind w:left="786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DC580E"/>
    <w:multiLevelType w:val="hybridMultilevel"/>
    <w:tmpl w:val="D368C68A"/>
    <w:lvl w:ilvl="0" w:tplc="3B80F0A6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475DD7"/>
    <w:multiLevelType w:val="hybridMultilevel"/>
    <w:tmpl w:val="8EF858A8"/>
    <w:lvl w:ilvl="0" w:tplc="471A13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7C3CDA"/>
    <w:multiLevelType w:val="hybridMultilevel"/>
    <w:tmpl w:val="53EAB016"/>
    <w:lvl w:ilvl="0" w:tplc="CC1C03A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7B97AEB"/>
    <w:multiLevelType w:val="hybridMultilevel"/>
    <w:tmpl w:val="686A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765049"/>
    <w:multiLevelType w:val="hybridMultilevel"/>
    <w:tmpl w:val="6C9066D2"/>
    <w:lvl w:ilvl="0" w:tplc="D8A4973C">
      <w:start w:val="158"/>
      <w:numFmt w:val="bullet"/>
      <w:lvlText w:val="-"/>
      <w:lvlJc w:val="left"/>
      <w:pPr>
        <w:ind w:left="1494" w:hanging="360"/>
      </w:pPr>
      <w:rPr>
        <w:rFonts w:ascii="Arial" w:eastAsiaTheme="minorHAnsi" w:hAnsi="Arial" w:cs="Aria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6BD634D5"/>
    <w:multiLevelType w:val="hybridMultilevel"/>
    <w:tmpl w:val="0F5CA8DC"/>
    <w:lvl w:ilvl="0" w:tplc="4E2EAAA6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5" w15:restartNumberingAfterBreak="0">
    <w:nsid w:val="6D21548F"/>
    <w:multiLevelType w:val="hybridMultilevel"/>
    <w:tmpl w:val="57A4A5C0"/>
    <w:lvl w:ilvl="0" w:tplc="3D18273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6A80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714B27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CBEF4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760324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E8E64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24CB8B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7FE19A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652A7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6" w15:restartNumberingAfterBreak="0">
    <w:nsid w:val="6E03337C"/>
    <w:multiLevelType w:val="hybridMultilevel"/>
    <w:tmpl w:val="9A7CFA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6FC537B9"/>
    <w:multiLevelType w:val="multilevel"/>
    <w:tmpl w:val="E9307C28"/>
    <w:lvl w:ilvl="0">
      <w:start w:val="15"/>
      <w:numFmt w:val="decimal"/>
      <w:lvlText w:val="%1"/>
      <w:lvlJc w:val="left"/>
      <w:pPr>
        <w:ind w:left="540" w:hanging="540"/>
      </w:pPr>
      <w:rPr>
        <w:rFonts w:hint="default"/>
        <w:b w:val="0"/>
        <w:color w:val="auto"/>
        <w:u w:val="none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  <w:b w:val="0"/>
        <w:color w:val="auto"/>
        <w:u w:val="none"/>
      </w:rPr>
    </w:lvl>
    <w:lvl w:ilvl="2">
      <w:start w:val="2"/>
      <w:numFmt w:val="decimal"/>
      <w:lvlText w:val="%1.%2.%3"/>
      <w:lvlJc w:val="left"/>
      <w:pPr>
        <w:ind w:left="1004" w:hanging="720"/>
      </w:pPr>
      <w:rPr>
        <w:rFonts w:hint="default"/>
        <w:b w:val="0"/>
        <w:color w:val="auto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auto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auto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auto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auto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auto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color w:val="auto"/>
        <w:u w:val="none"/>
      </w:rPr>
    </w:lvl>
  </w:abstractNum>
  <w:abstractNum w:abstractNumId="58" w15:restartNumberingAfterBreak="0">
    <w:nsid w:val="76033026"/>
    <w:multiLevelType w:val="hybridMultilevel"/>
    <w:tmpl w:val="9E302A06"/>
    <w:lvl w:ilvl="0" w:tplc="D5D2624E">
      <w:start w:val="9"/>
      <w:numFmt w:val="lowerRoman"/>
      <w:lvlText w:val="(%1)"/>
      <w:lvlJc w:val="left"/>
      <w:pPr>
        <w:ind w:left="19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40" w:hanging="360"/>
      </w:pPr>
    </w:lvl>
    <w:lvl w:ilvl="2" w:tplc="1C09001B" w:tentative="1">
      <w:start w:val="1"/>
      <w:numFmt w:val="lowerRoman"/>
      <w:lvlText w:val="%3."/>
      <w:lvlJc w:val="right"/>
      <w:pPr>
        <w:ind w:left="3060" w:hanging="180"/>
      </w:pPr>
    </w:lvl>
    <w:lvl w:ilvl="3" w:tplc="1C09000F" w:tentative="1">
      <w:start w:val="1"/>
      <w:numFmt w:val="decimal"/>
      <w:lvlText w:val="%4."/>
      <w:lvlJc w:val="left"/>
      <w:pPr>
        <w:ind w:left="3780" w:hanging="360"/>
      </w:pPr>
    </w:lvl>
    <w:lvl w:ilvl="4" w:tplc="1C090019" w:tentative="1">
      <w:start w:val="1"/>
      <w:numFmt w:val="lowerLetter"/>
      <w:lvlText w:val="%5."/>
      <w:lvlJc w:val="left"/>
      <w:pPr>
        <w:ind w:left="4500" w:hanging="360"/>
      </w:pPr>
    </w:lvl>
    <w:lvl w:ilvl="5" w:tplc="1C09001B" w:tentative="1">
      <w:start w:val="1"/>
      <w:numFmt w:val="lowerRoman"/>
      <w:lvlText w:val="%6."/>
      <w:lvlJc w:val="right"/>
      <w:pPr>
        <w:ind w:left="5220" w:hanging="180"/>
      </w:pPr>
    </w:lvl>
    <w:lvl w:ilvl="6" w:tplc="1C09000F" w:tentative="1">
      <w:start w:val="1"/>
      <w:numFmt w:val="decimal"/>
      <w:lvlText w:val="%7."/>
      <w:lvlJc w:val="left"/>
      <w:pPr>
        <w:ind w:left="5940" w:hanging="360"/>
      </w:pPr>
    </w:lvl>
    <w:lvl w:ilvl="7" w:tplc="1C090019" w:tentative="1">
      <w:start w:val="1"/>
      <w:numFmt w:val="lowerLetter"/>
      <w:lvlText w:val="%8."/>
      <w:lvlJc w:val="left"/>
      <w:pPr>
        <w:ind w:left="6660" w:hanging="360"/>
      </w:pPr>
    </w:lvl>
    <w:lvl w:ilvl="8" w:tplc="1C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9" w15:restartNumberingAfterBreak="0">
    <w:nsid w:val="77873FDB"/>
    <w:multiLevelType w:val="multilevel"/>
    <w:tmpl w:val="001208CC"/>
    <w:lvl w:ilvl="0">
      <w:start w:val="1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0" w15:restartNumberingAfterBreak="0">
    <w:nsid w:val="78AA7727"/>
    <w:multiLevelType w:val="hybridMultilevel"/>
    <w:tmpl w:val="DBEA2AB2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A807D6"/>
    <w:multiLevelType w:val="hybridMultilevel"/>
    <w:tmpl w:val="95B4BA9A"/>
    <w:lvl w:ilvl="0" w:tplc="671287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9EC2CD5"/>
    <w:multiLevelType w:val="hybridMultilevel"/>
    <w:tmpl w:val="3B78E93A"/>
    <w:lvl w:ilvl="0" w:tplc="EDE40B9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FC4CB92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F470FB7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2D0058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26525D8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853CD62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2020DCD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CE72943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B95C941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3" w15:restartNumberingAfterBreak="0">
    <w:nsid w:val="7E9C76FC"/>
    <w:multiLevelType w:val="hybridMultilevel"/>
    <w:tmpl w:val="2E5ABD16"/>
    <w:lvl w:ilvl="0" w:tplc="47CE3F00">
      <w:start w:val="5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EE61AB6"/>
    <w:multiLevelType w:val="hybridMultilevel"/>
    <w:tmpl w:val="961AEE56"/>
    <w:lvl w:ilvl="0" w:tplc="E606FE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FD032AF"/>
    <w:multiLevelType w:val="hybridMultilevel"/>
    <w:tmpl w:val="B7501D88"/>
    <w:lvl w:ilvl="0" w:tplc="2B327688">
      <w:start w:val="1"/>
      <w:numFmt w:val="lowerRoman"/>
      <w:lvlText w:val="(%1)"/>
      <w:lvlJc w:val="left"/>
      <w:pPr>
        <w:ind w:left="720" w:hanging="720"/>
      </w:pPr>
    </w:lvl>
    <w:lvl w:ilvl="1" w:tplc="1C090019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49E8B866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3" w:tplc="1C09000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1C090019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1C09001B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1C09000F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1C09001B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66" w15:restartNumberingAfterBreak="0">
    <w:nsid w:val="7FFD70F7"/>
    <w:multiLevelType w:val="hybridMultilevel"/>
    <w:tmpl w:val="686A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40"/>
  </w:num>
  <w:num w:numId="3">
    <w:abstractNumId w:val="48"/>
  </w:num>
  <w:num w:numId="4">
    <w:abstractNumId w:val="35"/>
  </w:num>
  <w:num w:numId="5">
    <w:abstractNumId w:val="46"/>
  </w:num>
  <w:num w:numId="6">
    <w:abstractNumId w:val="51"/>
  </w:num>
  <w:num w:numId="7">
    <w:abstractNumId w:val="50"/>
  </w:num>
  <w:num w:numId="8">
    <w:abstractNumId w:val="13"/>
  </w:num>
  <w:num w:numId="9">
    <w:abstractNumId w:val="10"/>
  </w:num>
  <w:num w:numId="10">
    <w:abstractNumId w:val="3"/>
  </w:num>
  <w:num w:numId="11">
    <w:abstractNumId w:val="28"/>
  </w:num>
  <w:num w:numId="12">
    <w:abstractNumId w:val="2"/>
  </w:num>
  <w:num w:numId="13">
    <w:abstractNumId w:val="22"/>
  </w:num>
  <w:num w:numId="14">
    <w:abstractNumId w:val="21"/>
  </w:num>
  <w:num w:numId="15">
    <w:abstractNumId w:val="56"/>
  </w:num>
  <w:num w:numId="16">
    <w:abstractNumId w:val="37"/>
  </w:num>
  <w:num w:numId="17">
    <w:abstractNumId w:val="30"/>
  </w:num>
  <w:num w:numId="18">
    <w:abstractNumId w:val="5"/>
  </w:num>
  <w:num w:numId="19">
    <w:abstractNumId w:val="33"/>
  </w:num>
  <w:num w:numId="20">
    <w:abstractNumId w:val="49"/>
  </w:num>
  <w:num w:numId="21">
    <w:abstractNumId w:val="45"/>
  </w:num>
  <w:num w:numId="22">
    <w:abstractNumId w:val="27"/>
  </w:num>
  <w:num w:numId="23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7"/>
  </w:num>
  <w:num w:numId="25">
    <w:abstractNumId w:val="29"/>
  </w:num>
  <w:num w:numId="26">
    <w:abstractNumId w:val="64"/>
  </w:num>
  <w:num w:numId="27">
    <w:abstractNumId w:val="32"/>
  </w:num>
  <w:num w:numId="28">
    <w:abstractNumId w:val="53"/>
  </w:num>
  <w:num w:numId="29">
    <w:abstractNumId w:val="43"/>
  </w:num>
  <w:num w:numId="30">
    <w:abstractNumId w:val="9"/>
  </w:num>
  <w:num w:numId="31">
    <w:abstractNumId w:val="4"/>
  </w:num>
  <w:num w:numId="32">
    <w:abstractNumId w:val="19"/>
  </w:num>
  <w:num w:numId="33">
    <w:abstractNumId w:val="31"/>
  </w:num>
  <w:num w:numId="34">
    <w:abstractNumId w:val="20"/>
  </w:num>
  <w:num w:numId="35">
    <w:abstractNumId w:val="24"/>
  </w:num>
  <w:num w:numId="36">
    <w:abstractNumId w:val="15"/>
  </w:num>
  <w:num w:numId="37">
    <w:abstractNumId w:val="55"/>
  </w:num>
  <w:num w:numId="38">
    <w:abstractNumId w:val="62"/>
  </w:num>
  <w:num w:numId="39">
    <w:abstractNumId w:val="1"/>
  </w:num>
  <w:num w:numId="40">
    <w:abstractNumId w:val="61"/>
  </w:num>
  <w:num w:numId="41">
    <w:abstractNumId w:val="44"/>
  </w:num>
  <w:num w:numId="42">
    <w:abstractNumId w:val="7"/>
  </w:num>
  <w:num w:numId="43">
    <w:abstractNumId w:val="57"/>
  </w:num>
  <w:num w:numId="44">
    <w:abstractNumId w:val="36"/>
  </w:num>
  <w:num w:numId="45">
    <w:abstractNumId w:val="59"/>
  </w:num>
  <w:num w:numId="46">
    <w:abstractNumId w:val="6"/>
  </w:num>
  <w:num w:numId="47">
    <w:abstractNumId w:val="26"/>
  </w:num>
  <w:num w:numId="48">
    <w:abstractNumId w:val="58"/>
  </w:num>
  <w:num w:numId="49">
    <w:abstractNumId w:val="63"/>
  </w:num>
  <w:num w:numId="50">
    <w:abstractNumId w:val="34"/>
  </w:num>
  <w:num w:numId="51">
    <w:abstractNumId w:val="8"/>
  </w:num>
  <w:num w:numId="52">
    <w:abstractNumId w:val="18"/>
  </w:num>
  <w:num w:numId="53">
    <w:abstractNumId w:val="54"/>
  </w:num>
  <w:num w:numId="54">
    <w:abstractNumId w:val="41"/>
  </w:num>
  <w:num w:numId="55">
    <w:abstractNumId w:val="0"/>
  </w:num>
  <w:num w:numId="56">
    <w:abstractNumId w:val="52"/>
  </w:num>
  <w:num w:numId="57">
    <w:abstractNumId w:val="66"/>
  </w:num>
  <w:num w:numId="58">
    <w:abstractNumId w:val="16"/>
  </w:num>
  <w:num w:numId="59">
    <w:abstractNumId w:val="11"/>
  </w:num>
  <w:num w:numId="60">
    <w:abstractNumId w:val="23"/>
  </w:num>
  <w:num w:numId="61">
    <w:abstractNumId w:val="14"/>
  </w:num>
  <w:num w:numId="62">
    <w:abstractNumId w:val="60"/>
  </w:num>
  <w:num w:numId="63">
    <w:abstractNumId w:val="39"/>
  </w:num>
  <w:num w:numId="64">
    <w:abstractNumId w:val="17"/>
  </w:num>
  <w:num w:numId="65">
    <w:abstractNumId w:val="42"/>
  </w:num>
  <w:num w:numId="66">
    <w:abstractNumId w:val="12"/>
  </w:num>
  <w:num w:numId="67">
    <w:abstractNumId w:val="25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bOwNLAwMjc1NjBS0lEKTi0uzszPAykwrwUAXvmgVCwAAAA="/>
  </w:docVars>
  <w:rsids>
    <w:rsidRoot w:val="00E64509"/>
    <w:rsid w:val="00045FB3"/>
    <w:rsid w:val="00090D27"/>
    <w:rsid w:val="00091957"/>
    <w:rsid w:val="000C6702"/>
    <w:rsid w:val="000E25FA"/>
    <w:rsid w:val="00160A0E"/>
    <w:rsid w:val="00192CA4"/>
    <w:rsid w:val="001B7F75"/>
    <w:rsid w:val="001D64C8"/>
    <w:rsid w:val="00213B36"/>
    <w:rsid w:val="00274596"/>
    <w:rsid w:val="00277A61"/>
    <w:rsid w:val="002850D3"/>
    <w:rsid w:val="002A36B0"/>
    <w:rsid w:val="002A46ED"/>
    <w:rsid w:val="002A66B8"/>
    <w:rsid w:val="002A733A"/>
    <w:rsid w:val="002E1227"/>
    <w:rsid w:val="00350AD2"/>
    <w:rsid w:val="003714F3"/>
    <w:rsid w:val="003766B7"/>
    <w:rsid w:val="003842BD"/>
    <w:rsid w:val="003872BE"/>
    <w:rsid w:val="003A462A"/>
    <w:rsid w:val="003E775B"/>
    <w:rsid w:val="00401C96"/>
    <w:rsid w:val="0043567B"/>
    <w:rsid w:val="004404D3"/>
    <w:rsid w:val="00497442"/>
    <w:rsid w:val="004C7C16"/>
    <w:rsid w:val="00502A6D"/>
    <w:rsid w:val="00520E70"/>
    <w:rsid w:val="00523CD6"/>
    <w:rsid w:val="0054216F"/>
    <w:rsid w:val="0054271E"/>
    <w:rsid w:val="00567C55"/>
    <w:rsid w:val="00572E5B"/>
    <w:rsid w:val="005871CA"/>
    <w:rsid w:val="005D2673"/>
    <w:rsid w:val="0063524D"/>
    <w:rsid w:val="00652639"/>
    <w:rsid w:val="00674B86"/>
    <w:rsid w:val="006755A7"/>
    <w:rsid w:val="006A591F"/>
    <w:rsid w:val="006A7CD8"/>
    <w:rsid w:val="006F767B"/>
    <w:rsid w:val="00745FDF"/>
    <w:rsid w:val="00755B72"/>
    <w:rsid w:val="007727D1"/>
    <w:rsid w:val="007F3A81"/>
    <w:rsid w:val="00803065"/>
    <w:rsid w:val="00824CEA"/>
    <w:rsid w:val="00840F94"/>
    <w:rsid w:val="008511D6"/>
    <w:rsid w:val="008567B2"/>
    <w:rsid w:val="0085783F"/>
    <w:rsid w:val="00862F62"/>
    <w:rsid w:val="008A753A"/>
    <w:rsid w:val="008C064E"/>
    <w:rsid w:val="008C6B2A"/>
    <w:rsid w:val="008D2E3B"/>
    <w:rsid w:val="008D4018"/>
    <w:rsid w:val="008D6E14"/>
    <w:rsid w:val="008F7684"/>
    <w:rsid w:val="00952CEC"/>
    <w:rsid w:val="009557EC"/>
    <w:rsid w:val="00982051"/>
    <w:rsid w:val="009A4AF5"/>
    <w:rsid w:val="009E40CD"/>
    <w:rsid w:val="00A2652C"/>
    <w:rsid w:val="00A35A5B"/>
    <w:rsid w:val="00A36EF2"/>
    <w:rsid w:val="00A6709C"/>
    <w:rsid w:val="00A87DA8"/>
    <w:rsid w:val="00A9718C"/>
    <w:rsid w:val="00AA3665"/>
    <w:rsid w:val="00AD1896"/>
    <w:rsid w:val="00B005CB"/>
    <w:rsid w:val="00B210EF"/>
    <w:rsid w:val="00B211B4"/>
    <w:rsid w:val="00B3086D"/>
    <w:rsid w:val="00B421DB"/>
    <w:rsid w:val="00B5204E"/>
    <w:rsid w:val="00B8603F"/>
    <w:rsid w:val="00BA214F"/>
    <w:rsid w:val="00BB77C8"/>
    <w:rsid w:val="00BB7840"/>
    <w:rsid w:val="00BE4713"/>
    <w:rsid w:val="00C021AD"/>
    <w:rsid w:val="00C17FCA"/>
    <w:rsid w:val="00C20AB4"/>
    <w:rsid w:val="00C20EF6"/>
    <w:rsid w:val="00C24422"/>
    <w:rsid w:val="00C30B02"/>
    <w:rsid w:val="00C325E7"/>
    <w:rsid w:val="00C66DC6"/>
    <w:rsid w:val="00C67C9F"/>
    <w:rsid w:val="00C85558"/>
    <w:rsid w:val="00CA0A3D"/>
    <w:rsid w:val="00CB5630"/>
    <w:rsid w:val="00CD5F6A"/>
    <w:rsid w:val="00CE49AB"/>
    <w:rsid w:val="00D27FCC"/>
    <w:rsid w:val="00D33205"/>
    <w:rsid w:val="00D65D8C"/>
    <w:rsid w:val="00D905D2"/>
    <w:rsid w:val="00D92F9C"/>
    <w:rsid w:val="00DB2EE8"/>
    <w:rsid w:val="00DC4C92"/>
    <w:rsid w:val="00DD6466"/>
    <w:rsid w:val="00E33E43"/>
    <w:rsid w:val="00E64509"/>
    <w:rsid w:val="00E645AA"/>
    <w:rsid w:val="00E65E6E"/>
    <w:rsid w:val="00EA0E72"/>
    <w:rsid w:val="00EB7B96"/>
    <w:rsid w:val="00EC64FF"/>
    <w:rsid w:val="00F2627C"/>
    <w:rsid w:val="00F45B08"/>
    <w:rsid w:val="00F65B6E"/>
    <w:rsid w:val="00F82109"/>
    <w:rsid w:val="00F90838"/>
    <w:rsid w:val="00FC45A9"/>
    <w:rsid w:val="00FD57E5"/>
    <w:rsid w:val="00FE0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D66AE8"/>
  <w15:chartTrackingRefBased/>
  <w15:docId w15:val="{AA85A771-A34A-4E4F-875A-CE8A0217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509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64509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4509"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4509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4509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4509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4509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4509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4509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4509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450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450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450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450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450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450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45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450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450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45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50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645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Bullets,List Paragraph 1,Grey Bullet List,Grey Bullet Style"/>
    <w:basedOn w:val="Normal"/>
    <w:link w:val="ListParagraphChar"/>
    <w:uiPriority w:val="34"/>
    <w:qFormat/>
    <w:rsid w:val="00E645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4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4509"/>
  </w:style>
  <w:style w:type="paragraph" w:styleId="Footer">
    <w:name w:val="footer"/>
    <w:basedOn w:val="Normal"/>
    <w:link w:val="FooterChar"/>
    <w:uiPriority w:val="99"/>
    <w:unhideWhenUsed/>
    <w:rsid w:val="00E64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4509"/>
  </w:style>
  <w:style w:type="paragraph" w:customStyle="1" w:styleId="Default">
    <w:name w:val="Default"/>
    <w:rsid w:val="00E645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E64509"/>
    <w:pPr>
      <w:widowControl w:val="0"/>
      <w:numPr>
        <w:numId w:val="25"/>
      </w:numPr>
      <w:tabs>
        <w:tab w:val="left" w:pos="24"/>
        <w:tab w:val="left" w:pos="576"/>
      </w:tabs>
      <w:autoSpaceDE w:val="0"/>
      <w:autoSpaceDN w:val="0"/>
      <w:adjustRightInd w:val="0"/>
      <w:spacing w:before="475" w:after="0"/>
      <w:ind w:right="1"/>
      <w:jc w:val="both"/>
    </w:pPr>
    <w:rPr>
      <w:rFonts w:ascii="Arial" w:eastAsia="Times New Roman" w:hAnsi="Arial" w:cs="Times New Roman"/>
      <w:b/>
      <w:bCs/>
      <w:color w:val="000076"/>
      <w:sz w:val="20"/>
      <w:szCs w:val="20"/>
      <w:lang w:val="en-US"/>
    </w:rPr>
  </w:style>
  <w:style w:type="character" w:customStyle="1" w:styleId="Style1Char">
    <w:name w:val="Style1 Char"/>
    <w:link w:val="Style1"/>
    <w:rsid w:val="00E64509"/>
    <w:rPr>
      <w:rFonts w:ascii="Arial" w:eastAsia="Times New Roman" w:hAnsi="Arial" w:cs="Times New Roman"/>
      <w:b/>
      <w:bCs/>
      <w:color w:val="000076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E645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FootnoteText">
    <w:name w:val="footnote text"/>
    <w:basedOn w:val="Normal"/>
    <w:link w:val="FootnoteTextChar"/>
    <w:semiHidden/>
    <w:rsid w:val="00E645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E6450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rsid w:val="00E645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rsid w:val="00E64509"/>
    <w:rPr>
      <w:rFonts w:ascii="Arial Unicode MS" w:eastAsia="Arial Unicode MS" w:hAnsi="Arial Unicode MS" w:cs="Arial Unicode MS"/>
      <w:color w:val="000000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64509"/>
    <w:rPr>
      <w:color w:val="0563C1" w:themeColor="hyperlink"/>
      <w:u w:val="single"/>
    </w:rPr>
  </w:style>
  <w:style w:type="paragraph" w:customStyle="1" w:styleId="lg-definition">
    <w:name w:val="lg-definition"/>
    <w:basedOn w:val="Normal"/>
    <w:rsid w:val="00E64509"/>
    <w:pPr>
      <w:spacing w:before="180" w:after="0" w:line="240" w:lineRule="auto"/>
      <w:ind w:left="198" w:firstLine="198"/>
      <w:jc w:val="both"/>
    </w:pPr>
    <w:rPr>
      <w:rFonts w:ascii="Verdana" w:eastAsia="Times New Roman" w:hAnsi="Verdana" w:cs="Times New Roman"/>
      <w:color w:val="000000"/>
      <w:sz w:val="18"/>
      <w:szCs w:val="18"/>
      <w:lang w:val="en-GB" w:eastAsia="en-GB"/>
    </w:rPr>
  </w:style>
  <w:style w:type="paragraph" w:customStyle="1" w:styleId="1Paragraph">
    <w:name w:val="1Paragraph"/>
    <w:rsid w:val="00E64509"/>
    <w:pPr>
      <w:widowControl w:val="0"/>
      <w:tabs>
        <w:tab w:val="left" w:pos="720"/>
      </w:tabs>
      <w:autoSpaceDE w:val="0"/>
      <w:autoSpaceDN w:val="0"/>
      <w:adjustRightInd w:val="0"/>
      <w:spacing w:after="0" w:line="240" w:lineRule="auto"/>
      <w:ind w:left="720" w:hanging="720"/>
      <w:jc w:val="both"/>
    </w:pPr>
    <w:rPr>
      <w:rFonts w:ascii="Tahoma" w:eastAsia="Times New Roman" w:hAnsi="Tahoma" w:cs="Tahoma"/>
      <w:sz w:val="20"/>
      <w:szCs w:val="24"/>
      <w:lang w:val="en-US"/>
    </w:rPr>
  </w:style>
  <w:style w:type="paragraph" w:styleId="BodyText">
    <w:name w:val="Body Text"/>
    <w:basedOn w:val="Normal"/>
    <w:link w:val="BodyTextChar"/>
    <w:rsid w:val="00E64509"/>
    <w:pPr>
      <w:spacing w:after="0" w:line="240" w:lineRule="auto"/>
      <w:jc w:val="both"/>
    </w:pPr>
    <w:rPr>
      <w:rFonts w:ascii="Arial" w:eastAsia="Times New Roman" w:hAnsi="Arial" w:cs="Arial"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E64509"/>
    <w:rPr>
      <w:rFonts w:ascii="Arial" w:eastAsia="Times New Roman" w:hAnsi="Arial" w:cs="Arial"/>
      <w:bCs/>
      <w:sz w:val="24"/>
      <w:szCs w:val="24"/>
      <w:lang w:val="en-US"/>
    </w:rPr>
  </w:style>
  <w:style w:type="character" w:customStyle="1" w:styleId="ListParagraphChar">
    <w:name w:val="List Paragraph Char"/>
    <w:aliases w:val="Bullets Char,List Paragraph 1 Char,Grey Bullet List Char,Grey Bullet Style Char"/>
    <w:link w:val="ListParagraph"/>
    <w:uiPriority w:val="34"/>
    <w:locked/>
    <w:rsid w:val="00E64509"/>
  </w:style>
  <w:style w:type="table" w:customStyle="1" w:styleId="TableGrid1">
    <w:name w:val="Table Grid1"/>
    <w:basedOn w:val="TableNormal"/>
    <w:next w:val="TableGrid"/>
    <w:uiPriority w:val="59"/>
    <w:rsid w:val="00E645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645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54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8.emf"/><Relationship Id="rId21" Type="http://schemas.openxmlformats.org/officeDocument/2006/relationships/image" Target="media/image13.emf"/><Relationship Id="rId34" Type="http://schemas.openxmlformats.org/officeDocument/2006/relationships/image" Target="media/image26.emf"/><Relationship Id="rId7" Type="http://schemas.openxmlformats.org/officeDocument/2006/relationships/image" Target="media/image1.jpeg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image" Target="media/image17.emf"/><Relationship Id="rId33" Type="http://schemas.openxmlformats.org/officeDocument/2006/relationships/image" Target="media/image25.emf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image" Target="media/image12.emf"/><Relationship Id="rId29" Type="http://schemas.openxmlformats.org/officeDocument/2006/relationships/image" Target="media/image21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media/image16.emf"/><Relationship Id="rId32" Type="http://schemas.openxmlformats.org/officeDocument/2006/relationships/image" Target="media/image24.emf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emf"/><Relationship Id="rId23" Type="http://schemas.openxmlformats.org/officeDocument/2006/relationships/image" Target="media/image15.emf"/><Relationship Id="rId28" Type="http://schemas.openxmlformats.org/officeDocument/2006/relationships/image" Target="media/image20.emf"/><Relationship Id="rId36" Type="http://schemas.openxmlformats.org/officeDocument/2006/relationships/image" Target="media/image28.emf"/><Relationship Id="rId10" Type="http://schemas.openxmlformats.org/officeDocument/2006/relationships/footer" Target="footer1.xml"/><Relationship Id="rId19" Type="http://schemas.openxmlformats.org/officeDocument/2006/relationships/image" Target="media/image11.emf"/><Relationship Id="rId31" Type="http://schemas.openxmlformats.org/officeDocument/2006/relationships/image" Target="media/image23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6.emf"/><Relationship Id="rId22" Type="http://schemas.openxmlformats.org/officeDocument/2006/relationships/image" Target="media/image14.emf"/><Relationship Id="rId27" Type="http://schemas.openxmlformats.org/officeDocument/2006/relationships/image" Target="media/image19.emf"/><Relationship Id="rId30" Type="http://schemas.openxmlformats.org/officeDocument/2006/relationships/image" Target="media/image22.emf"/><Relationship Id="rId35" Type="http://schemas.openxmlformats.org/officeDocument/2006/relationships/image" Target="media/image27.emf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4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apelo O. Masisi</dc:creator>
  <cp:keywords/>
  <dc:description/>
  <cp:lastModifiedBy>Arrie Bartnis</cp:lastModifiedBy>
  <cp:revision>9</cp:revision>
  <cp:lastPrinted>2020-06-26T11:37:00Z</cp:lastPrinted>
  <dcterms:created xsi:type="dcterms:W3CDTF">2022-03-23T07:55:00Z</dcterms:created>
  <dcterms:modified xsi:type="dcterms:W3CDTF">2022-03-23T08:39:00Z</dcterms:modified>
</cp:coreProperties>
</file>